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Sudan</w:t>
      </w:r>
      <w:r>
        <w:t xml:space="preserve"> </w:t>
      </w:r>
      <w:r>
        <w:t xml:space="preserve">Khartoum</w:t>
      </w:r>
    </w:p>
    <w:bookmarkStart w:id="25" w:name="X614c408108d97859d9ad3251d5b0504f33107c9"/>
    <w:p>
      <w:pPr>
        <w:pStyle w:val="Heading1"/>
      </w:pPr>
      <w:r>
        <w:t xml:space="preserve">Cover Letter for Mechanic Position in Sudan Khartoum</w:t>
      </w:r>
    </w:p>
    <w:p>
      <w:pPr>
        <w:pStyle w:val="FirstParagraph"/>
      </w:pPr>
      <w:r>
        <w:rPr>
          <w:bCs/>
          <w:b/>
        </w:rPr>
        <w:t xml:space="preserve">Dear Hiring Manager,</w:t>
      </w:r>
    </w:p>
    <w:p>
      <w:pPr>
        <w:pStyle w:val="BodyText"/>
      </w:pPr>
      <w:r>
        <w:t xml:space="preserve">I am writing to express my enthusiastic interest in the Mechanic position at your esteemed organization in Sudan Khartoum. As a dedicated and skilled automotive technician with [X years] of experience, I am eager to contribute my expertise to support the critical transportation and mechanical needs of this dynamic region. My professional background, combined with a deep understanding of the unique challenges faced by mechanics in Sudan Khartoum, positions me as an ideal candidate for this role.</w:t>
      </w:r>
    </w:p>
    <w:bookmarkStart w:id="20" w:name="X01bf03f39779c1eb215bdcf6d3130b7c7e8fbfe"/>
    <w:p>
      <w:pPr>
        <w:pStyle w:val="Heading2"/>
      </w:pPr>
      <w:r>
        <w:t xml:space="preserve">Why I Am Passionate About Being a Mechanic in Sudan Khartoum</w:t>
      </w:r>
    </w:p>
    <w:p>
      <w:pPr>
        <w:pStyle w:val="FirstParagraph"/>
      </w:pPr>
      <w:r>
        <w:t xml:space="preserve">The role of a Mechanic is vital in any community, but in Sudan Khartoum, it holds particular significance. As the capital city and a hub for commerce, industry, and transportation, Khartoum relies heavily on well-maintained vehicles and machinery to support its growing population and infrastructure. My motivation to pursue this career stems from a desire to contribute to such a critical sector while working in an environment that demands resilience, adaptability, and technical excellence.</w:t>
      </w:r>
    </w:p>
    <w:p>
      <w:pPr>
        <w:pStyle w:val="BodyText"/>
      </w:pPr>
      <w:r>
        <w:t xml:space="preserve">Having studied the automotive industry's challenges in Sudan Khartoum, I am particularly drawn to the opportunity to address issues such as harsh weather conditions, limited access to advanced tools, and the need for cost-effective solutions. These factors require mechanics who are not only technically proficient but also resourceful and committed to delivering reliable service under diverse circumstances.</w:t>
      </w:r>
    </w:p>
    <w:bookmarkEnd w:id="20"/>
    <w:bookmarkStart w:id="21" w:name="X84caaae7f036acb5641b011b1db480082cec66d"/>
    <w:p>
      <w:pPr>
        <w:pStyle w:val="Heading2"/>
      </w:pPr>
      <w:r>
        <w:t xml:space="preserve">My Experience and Expertise as a Mechanic</w:t>
      </w:r>
    </w:p>
    <w:p>
      <w:pPr>
        <w:pStyle w:val="FirstParagraph"/>
      </w:pPr>
      <w:r>
        <w:t xml:space="preserve">Over the years, I have honed my skills in diagnosing, repairing, and maintaining a wide range of vehicles and machinery. My experience includes working with both domestic and imported automobiles, focusing on engines, transmissions, electrical systems, and braking mechanisms. I am also well-versed in routine maintenance tasks such as oil changes, tire rotations, and fluid replacements—all of which are essential for ensuring the longevity of vehicles operating in Sudan Khartoum's demanding conditions.</w:t>
      </w:r>
    </w:p>
    <w:p>
      <w:pPr>
        <w:pStyle w:val="BodyText"/>
      </w:pPr>
      <w:r>
        <w:t xml:space="preserve">A significant portion of my career has been dedicated to working with diesel engines, which are prevalent in commercial trucks and heavy machinery used across Sudan. This expertise has allowed me to develop a strong understanding of fuel systems, cooling mechanisms, and the importance of regular inspections to prevent breakdowns. I take pride in my ability to troubleshoot complex problems efficiently while adhering to safety standards and cost-saving measures.</w:t>
      </w:r>
    </w:p>
    <w:p>
      <w:pPr>
        <w:pStyle w:val="BodyText"/>
      </w:pPr>
      <w:r>
        <w:t xml:space="preserve">In addition to mechanical work, I have collaborated with teams in repair shops and workshops, emphasizing the importance of communication, teamwork, and customer service. I understand that a Mechanic's role extends beyond technical skills—it requires empathy, patience, and the ability to explain solutions clearly to clients. These qualities are especially valuable in Sudan Khartoum's fast-paced environment where trust and reliability are paramount.</w:t>
      </w:r>
    </w:p>
    <w:bookmarkEnd w:id="21"/>
    <w:bookmarkStart w:id="22" w:name="X7549a5d77874fce93c5c9961ce5f7c4e24bffc0"/>
    <w:p>
      <w:pPr>
        <w:pStyle w:val="Heading2"/>
      </w:pPr>
      <w:r>
        <w:t xml:space="preserve">How My Skills Align with Sudan Khartoum’s Needs</w:t>
      </w:r>
    </w:p>
    <w:p>
      <w:pPr>
        <w:pStyle w:val="FirstParagraph"/>
      </w:pPr>
      <w:r>
        <w:t xml:space="preserve">Sudan Khartoum presents unique challenges for mechanics, including a mix of modern and aging vehicle fleets, limited access to original parts, and the need for rapid repairs to minimize downtime. My adaptability and problem-solving skills have prepared me to thrive in such an environment. I am comfortable using both traditional tools and modern diagnostic equipment, ensuring that I can deliver high-quality service regardless of the resources available.</w:t>
      </w:r>
    </w:p>
    <w:p>
      <w:pPr>
        <w:pStyle w:val="BodyText"/>
      </w:pPr>
      <w:r>
        <w:t xml:space="preserve">One of my key strengths is my ability to work independently while also thriving in a team setting. This balance is crucial for a Mechanic in Sudan Khartoum, where collaboration with other technicians and coordination with clients are essential for success. I have also trained myself to stay updated on the latest automotive technologies and repair techniques, which allows me to provide innovative solutions tailored to the region’s specific needs.</w:t>
      </w:r>
    </w:p>
    <w:p>
      <w:pPr>
        <w:pStyle w:val="BodyText"/>
      </w:pPr>
      <w:r>
        <w:t xml:space="preserve">Moreover, I am deeply aware of the importance of sustainability and efficiency in vehicle maintenance. In Sudan Khartoum, where fuel costs can be high and environmental concerns are growing, I prioritize practices that enhance fuel economy and reduce emissions. This includes recommending regular maintenance schedules and advising clients on eco-friendly alternatives when possible.</w:t>
      </w:r>
    </w:p>
    <w:bookmarkEnd w:id="22"/>
    <w:bookmarkStart w:id="23" w:name="Xc208fbf545cb28785df78ac2a66f16089fe6651"/>
    <w:p>
      <w:pPr>
        <w:pStyle w:val="Heading2"/>
      </w:pPr>
      <w:r>
        <w:t xml:space="preserve">Why I Am the Right Fit for Your Organization</w:t>
      </w:r>
    </w:p>
    <w:p>
      <w:pPr>
        <w:pStyle w:val="FirstParagraph"/>
      </w:pPr>
      <w:r>
        <w:t xml:space="preserve">Your organization’s commitment to excellence in mechanical services aligns perfectly with my professional values. I am particularly impressed by your focus on [mention specific company value, e.g., "community support," "innovation," or "customer satisfaction"], which resonates with my own dedication to making a tangible difference through my work.</w:t>
      </w:r>
    </w:p>
    <w:p>
      <w:pPr>
        <w:pStyle w:val="BodyText"/>
      </w:pPr>
      <w:r>
        <w:t xml:space="preserve">As a Mechanic in Sudan Khartoum, I aim to contribute not only my technical skills but also my passion for helping others. Whether it’s repairing a family car, maintaining commercial vehicles, or optimizing machinery for industrial clients, I approach each task with the same level of care and attention to detail. My goal is to ensure that every vehicle under my care operates safely and efficiently, supporting the mobility and economic growth of Sudan Khartoum.</w:t>
      </w:r>
    </w:p>
    <w:p>
      <w:pPr>
        <w:pStyle w:val="BodyText"/>
      </w:pPr>
      <w:r>
        <w:t xml:space="preserve">I am confident that my experience, combined with my willingness to learn and adapt, will enable me to make a meaningful contribution to your team. I am eager to bring my expertise in automotive repair and maintenance to your organization while growing professionally within the dynamic landscape of Sudan Khartoum.</w:t>
      </w:r>
    </w:p>
    <w:bookmarkEnd w:id="23"/>
    <w:bookmarkStart w:id="24" w:name="conclusion"/>
    <w:p>
      <w:pPr>
        <w:pStyle w:val="Heading2"/>
      </w:pPr>
      <w:r>
        <w:t xml:space="preserve">Conclusion</w:t>
      </w:r>
    </w:p>
    <w:p>
      <w:pPr>
        <w:pStyle w:val="FirstParagraph"/>
      </w:pPr>
      <w:r>
        <w:t xml:space="preserve">Thank you for considering my application for the Mechanic position at your organization in Sudan Khartoum. I would welcome the opportunity to discuss how my skills and experiences align with your needs. Please feel free to contact me at [your phone number] or [your email address] to schedule an interview.</w:t>
      </w:r>
    </w:p>
    <w:p>
      <w:pPr>
        <w:pStyle w:val="BodyText"/>
      </w:pPr>
      <w:r>
        <w:t xml:space="preserve">I look forward to the possibility of contributing to your team and supporting the vital work of maintaining transportation and machinery in Sudan Khartou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Sudan Khartoum</dc:title>
  <dc:creator/>
  <dc:language>en</dc:language>
  <cp:keywords/>
  <dcterms:created xsi:type="dcterms:W3CDTF">2025-12-12T01:44:08Z</dcterms:created>
  <dcterms:modified xsi:type="dcterms:W3CDTF">2025-12-12T01:44:08Z</dcterms:modified>
</cp:coreProperties>
</file>

<file path=docProps/custom.xml><?xml version="1.0" encoding="utf-8"?>
<Properties xmlns="http://schemas.openxmlformats.org/officeDocument/2006/custom-properties" xmlns:vt="http://schemas.openxmlformats.org/officeDocument/2006/docPropsVTypes"/>
</file>